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9"/>
          <w:szCs w:val="29"/>
        </w:rPr>
      </w:pPr>
    </w:p>
    <w:p w14:paraId="0070251D" w14:textId="1D8C21D9" w:rsidR="009268AA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0F3F67">
        <w:rPr>
          <w:rFonts w:ascii="Arial" w:hAnsi="Arial" w:cs="Arial"/>
          <w:sz w:val="24"/>
          <w:szCs w:val="24"/>
        </w:rPr>
        <w:t xml:space="preserve">The </w:t>
      </w:r>
      <w:r w:rsidR="000D384D">
        <w:rPr>
          <w:rFonts w:ascii="Arial" w:hAnsi="Arial" w:cs="Arial"/>
          <w:sz w:val="24"/>
          <w:szCs w:val="24"/>
        </w:rPr>
        <w:t xml:space="preserve">Drivers </w:t>
      </w:r>
      <w:r w:rsidR="002F7BA2">
        <w:rPr>
          <w:rFonts w:ascii="Arial" w:hAnsi="Arial" w:cs="Arial"/>
          <w:sz w:val="24"/>
          <w:szCs w:val="24"/>
        </w:rPr>
        <w:t>License</w:t>
      </w:r>
      <w:r w:rsidR="00264E49">
        <w:rPr>
          <w:rFonts w:ascii="Arial" w:hAnsi="Arial" w:cs="Arial"/>
          <w:sz w:val="24"/>
          <w:szCs w:val="24"/>
        </w:rPr>
        <w:t xml:space="preserve"> </w:t>
      </w:r>
      <w:r w:rsidR="000D384D">
        <w:rPr>
          <w:rFonts w:ascii="Arial" w:hAnsi="Arial" w:cs="Arial"/>
          <w:sz w:val="24"/>
          <w:szCs w:val="24"/>
        </w:rPr>
        <w:t xml:space="preserve">Project </w:t>
      </w:r>
      <w:r w:rsidR="00264E49">
        <w:rPr>
          <w:rFonts w:ascii="Arial" w:hAnsi="Arial" w:cs="Arial"/>
          <w:sz w:val="24"/>
          <w:szCs w:val="24"/>
        </w:rPr>
        <w:t>ESC</w:t>
      </w:r>
      <w:r w:rsidR="000D384D">
        <w:rPr>
          <w:rFonts w:ascii="Arial" w:hAnsi="Arial" w:cs="Arial"/>
          <w:sz w:val="24"/>
          <w:szCs w:val="24"/>
        </w:rPr>
        <w:t xml:space="preserve"> </w:t>
      </w:r>
      <w:r w:rsidR="009268AA" w:rsidRPr="000F3F67">
        <w:rPr>
          <w:rFonts w:ascii="Arial" w:hAnsi="Arial" w:cs="Arial"/>
          <w:sz w:val="24"/>
          <w:szCs w:val="24"/>
        </w:rPr>
        <w:t xml:space="preserve">will be holding a </w:t>
      </w:r>
      <w:r w:rsidR="006138D7">
        <w:rPr>
          <w:rFonts w:ascii="Arial" w:hAnsi="Arial" w:cs="Arial"/>
          <w:sz w:val="24"/>
          <w:szCs w:val="24"/>
        </w:rPr>
        <w:t xml:space="preserve">special </w:t>
      </w:r>
      <w:r w:rsidR="009268AA" w:rsidRPr="000F3F67">
        <w:rPr>
          <w:rFonts w:ascii="Arial" w:hAnsi="Arial" w:cs="Arial"/>
          <w:sz w:val="24"/>
          <w:szCs w:val="24"/>
        </w:rPr>
        <w:t xml:space="preserve">meeting </w:t>
      </w:r>
      <w:r w:rsidR="00631DD6">
        <w:rPr>
          <w:rFonts w:ascii="Arial" w:hAnsi="Arial" w:cs="Arial"/>
          <w:sz w:val="24"/>
          <w:szCs w:val="24"/>
        </w:rPr>
        <w:t xml:space="preserve">August </w:t>
      </w:r>
      <w:r w:rsidR="0085308F">
        <w:rPr>
          <w:rFonts w:ascii="Arial" w:hAnsi="Arial" w:cs="Arial"/>
          <w:sz w:val="24"/>
          <w:szCs w:val="24"/>
        </w:rPr>
        <w:t>19</w:t>
      </w:r>
      <w:r w:rsidR="006709C6">
        <w:rPr>
          <w:rFonts w:ascii="Arial" w:hAnsi="Arial" w:cs="Arial"/>
          <w:sz w:val="24"/>
          <w:szCs w:val="24"/>
        </w:rPr>
        <w:t>,</w:t>
      </w:r>
      <w:r w:rsidR="00C5218A">
        <w:rPr>
          <w:rFonts w:ascii="Arial" w:hAnsi="Arial" w:cs="Arial"/>
          <w:sz w:val="24"/>
          <w:szCs w:val="24"/>
        </w:rPr>
        <w:t xml:space="preserve"> at</w:t>
      </w:r>
      <w:r w:rsidR="006709C6">
        <w:rPr>
          <w:rFonts w:ascii="Arial" w:hAnsi="Arial" w:cs="Arial"/>
          <w:sz w:val="24"/>
          <w:szCs w:val="24"/>
        </w:rPr>
        <w:t xml:space="preserve"> </w:t>
      </w:r>
      <w:r w:rsidR="0085308F">
        <w:rPr>
          <w:rFonts w:ascii="Arial" w:hAnsi="Arial" w:cs="Arial"/>
          <w:sz w:val="24"/>
          <w:szCs w:val="24"/>
        </w:rPr>
        <w:t>1</w:t>
      </w:r>
      <w:r w:rsidR="0078724C">
        <w:rPr>
          <w:rFonts w:ascii="Arial" w:hAnsi="Arial" w:cs="Arial"/>
          <w:sz w:val="24"/>
          <w:szCs w:val="24"/>
        </w:rPr>
        <w:t>:</w:t>
      </w:r>
      <w:r w:rsidR="0085308F">
        <w:rPr>
          <w:rFonts w:ascii="Arial" w:hAnsi="Arial" w:cs="Arial"/>
          <w:sz w:val="24"/>
          <w:szCs w:val="24"/>
        </w:rPr>
        <w:t>0</w:t>
      </w:r>
      <w:r w:rsidR="0078724C">
        <w:rPr>
          <w:rFonts w:ascii="Arial" w:hAnsi="Arial" w:cs="Arial"/>
          <w:sz w:val="24"/>
          <w:szCs w:val="24"/>
        </w:rPr>
        <w:t>0</w:t>
      </w:r>
      <w:r w:rsidR="006709C6">
        <w:rPr>
          <w:rFonts w:ascii="Arial" w:hAnsi="Arial" w:cs="Arial"/>
          <w:sz w:val="24"/>
          <w:szCs w:val="24"/>
        </w:rPr>
        <w:t xml:space="preserve"> </w:t>
      </w:r>
      <w:r w:rsidR="0085308F">
        <w:rPr>
          <w:rFonts w:ascii="Arial" w:hAnsi="Arial" w:cs="Arial"/>
          <w:sz w:val="24"/>
          <w:szCs w:val="24"/>
        </w:rPr>
        <w:t>p</w:t>
      </w:r>
      <w:r w:rsidR="00481B33">
        <w:rPr>
          <w:rFonts w:ascii="Arial" w:hAnsi="Arial" w:cs="Arial"/>
          <w:sz w:val="24"/>
          <w:szCs w:val="24"/>
        </w:rPr>
        <w:t>m</w:t>
      </w:r>
      <w:r w:rsidR="006709C6">
        <w:rPr>
          <w:rFonts w:ascii="Arial" w:hAnsi="Arial" w:cs="Arial"/>
          <w:sz w:val="24"/>
          <w:szCs w:val="24"/>
        </w:rPr>
        <w:t>. The</w:t>
      </w:r>
      <w:r w:rsidR="008E5568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>
        <w:rPr>
          <w:rFonts w:ascii="Arial" w:hAnsi="Arial" w:cs="Arial"/>
          <w:sz w:val="24"/>
          <w:szCs w:val="24"/>
        </w:rPr>
        <w:t>via Teams</w:t>
      </w:r>
      <w:r w:rsidR="008E5568">
        <w:rPr>
          <w:rFonts w:ascii="Arial" w:hAnsi="Arial" w:cs="Arial"/>
          <w:sz w:val="24"/>
          <w:szCs w:val="24"/>
        </w:rPr>
        <w:t xml:space="preserve">. </w:t>
      </w:r>
      <w:r w:rsidR="008E5568" w:rsidRPr="000F3F67">
        <w:rPr>
          <w:rFonts w:ascii="Arial" w:hAnsi="Arial" w:cs="Arial"/>
          <w:sz w:val="24"/>
          <w:szCs w:val="24"/>
        </w:rPr>
        <w:t xml:space="preserve"> </w:t>
      </w:r>
    </w:p>
    <w:p w14:paraId="7F357B7F" w14:textId="1776090C" w:rsidR="00215BAF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6138D7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288815F7" w14:textId="77777777" w:rsidR="0085308F" w:rsidRPr="0085308F" w:rsidRDefault="0085308F" w:rsidP="0085308F">
      <w:pPr>
        <w:numPr>
          <w:ilvl w:val="0"/>
          <w:numId w:val="2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85308F">
        <w:rPr>
          <w:rFonts w:ascii="Arial" w:eastAsia="Times New Roman" w:hAnsi="Arial" w:cs="Arial"/>
          <w:color w:val="000000"/>
          <w:sz w:val="24"/>
          <w:szCs w:val="24"/>
        </w:rPr>
        <w:t>Review/Approval of minutes for filing</w:t>
      </w:r>
    </w:p>
    <w:p w14:paraId="07BF6A0B" w14:textId="2D052BE0" w:rsidR="0085308F" w:rsidRPr="0085308F" w:rsidRDefault="0085308F" w:rsidP="0085308F">
      <w:pPr>
        <w:numPr>
          <w:ilvl w:val="0"/>
          <w:numId w:val="2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85308F">
        <w:rPr>
          <w:rFonts w:ascii="Arial" w:eastAsia="Times New Roman" w:hAnsi="Arial" w:cs="Arial"/>
          <w:color w:val="000000"/>
          <w:sz w:val="24"/>
          <w:szCs w:val="24"/>
        </w:rPr>
        <w:t>Procurement update</w:t>
      </w:r>
      <w:r w:rsidR="00E57A32">
        <w:rPr>
          <w:rFonts w:ascii="Arial" w:eastAsia="Times New Roman" w:hAnsi="Arial" w:cs="Arial"/>
          <w:color w:val="000000"/>
          <w:sz w:val="24"/>
          <w:szCs w:val="24"/>
        </w:rPr>
        <w:t>*</w:t>
      </w:r>
    </w:p>
    <w:p w14:paraId="5553DC25" w14:textId="409239FB" w:rsidR="0085308F" w:rsidRDefault="0085308F" w:rsidP="0085308F">
      <w:pPr>
        <w:numPr>
          <w:ilvl w:val="0"/>
          <w:numId w:val="2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85308F">
        <w:rPr>
          <w:rFonts w:ascii="Arial" w:eastAsia="Times New Roman" w:hAnsi="Arial" w:cs="Arial"/>
          <w:color w:val="000000"/>
          <w:sz w:val="24"/>
          <w:szCs w:val="24"/>
        </w:rPr>
        <w:t>Next meeting</w:t>
      </w:r>
    </w:p>
    <w:p w14:paraId="44C729C6" w14:textId="279A77BC" w:rsidR="0071334C" w:rsidRDefault="0071334C" w:rsidP="0071334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300EE504" w14:textId="28BB1AF0" w:rsidR="00E57A32" w:rsidRPr="00E57A32" w:rsidRDefault="00E57A32" w:rsidP="00E57A32">
      <w:pPr>
        <w:widowControl w:val="0"/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E57A32">
        <w:rPr>
          <w:rFonts w:ascii="Arial" w:hAnsi="Arial" w:cs="Arial"/>
          <w:sz w:val="24"/>
          <w:szCs w:val="24"/>
        </w:rPr>
        <w:t>*</w:t>
      </w:r>
      <w:r w:rsidRPr="00E57A32">
        <w:rPr>
          <w:rFonts w:ascii="Arial" w:hAnsi="Arial" w:cs="Arial"/>
          <w:sz w:val="24"/>
          <w:szCs w:val="24"/>
        </w:rPr>
        <w:t>[Agenda item discussing information that may be deemed sensitive (i.e. Procurement - N.D.C.C.  § 54-44.4-10)]</w:t>
      </w:r>
      <w:bookmarkStart w:id="0" w:name="_GoBack"/>
      <w:bookmarkEnd w:id="0"/>
    </w:p>
    <w:p w14:paraId="3A74ECE5" w14:textId="77777777" w:rsidR="0085308F" w:rsidRDefault="0085308F" w:rsidP="0085308F">
      <w:pPr>
        <w:shd w:val="clear" w:color="auto" w:fill="FFFFFF"/>
        <w:spacing w:after="0" w:line="240" w:lineRule="auto"/>
        <w:ind w:left="720"/>
        <w:rPr>
          <w:rFonts w:ascii="Verdana" w:eastAsia="Times New Roman" w:hAnsi="Verdana"/>
          <w:color w:val="000000"/>
          <w:sz w:val="19"/>
          <w:szCs w:val="19"/>
        </w:rPr>
      </w:pPr>
    </w:p>
    <w:p w14:paraId="0070252F" w14:textId="35592536" w:rsidR="008C4DC6" w:rsidRPr="00CC5281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Date of Notice:</w:t>
      </w:r>
      <w:r w:rsidR="00CC5281">
        <w:rPr>
          <w:rFonts w:ascii="Arial" w:hAnsi="Arial" w:cs="Arial"/>
          <w:sz w:val="24"/>
          <w:szCs w:val="24"/>
        </w:rPr>
        <w:t xml:space="preserve"> </w:t>
      </w:r>
      <w:r w:rsidR="00AA0CEA">
        <w:rPr>
          <w:rFonts w:ascii="Arial" w:hAnsi="Arial" w:cs="Arial"/>
          <w:sz w:val="24"/>
          <w:szCs w:val="24"/>
          <w:u w:val="single"/>
        </w:rPr>
        <w:t>August</w:t>
      </w:r>
      <w:r w:rsidR="00317BBC">
        <w:rPr>
          <w:rFonts w:ascii="Arial" w:hAnsi="Arial" w:cs="Arial"/>
          <w:sz w:val="24"/>
          <w:szCs w:val="24"/>
          <w:u w:val="single"/>
        </w:rPr>
        <w:t xml:space="preserve"> 1</w:t>
      </w:r>
      <w:r w:rsidR="0078724C">
        <w:rPr>
          <w:rFonts w:ascii="Arial" w:hAnsi="Arial" w:cs="Arial"/>
          <w:sz w:val="24"/>
          <w:szCs w:val="24"/>
          <w:u w:val="single"/>
        </w:rPr>
        <w:t>4</w:t>
      </w:r>
      <w:r w:rsidR="00CB56C3">
        <w:rPr>
          <w:rFonts w:ascii="Arial" w:hAnsi="Arial" w:cs="Arial"/>
          <w:sz w:val="24"/>
          <w:szCs w:val="24"/>
          <w:u w:val="single"/>
        </w:rPr>
        <w:t>, 2020</w:t>
      </w:r>
    </w:p>
    <w:p w14:paraId="00702530" w14:textId="7F364120" w:rsidR="0039017D" w:rsidRDefault="008C4DC6" w:rsidP="008C4DC6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Name of Person Preparing Notice: </w:t>
      </w:r>
      <w:r w:rsidR="0052595D">
        <w:rPr>
          <w:rFonts w:ascii="Arial" w:hAnsi="Arial" w:cs="Arial"/>
          <w:sz w:val="24"/>
          <w:szCs w:val="24"/>
        </w:rPr>
        <w:t>Brad Schaffer</w:t>
      </w:r>
      <w:r w:rsidR="008E5568">
        <w:rPr>
          <w:rFonts w:ascii="Arial" w:hAnsi="Arial" w:cs="Arial"/>
          <w:sz w:val="24"/>
          <w:szCs w:val="24"/>
        </w:rPr>
        <w:t xml:space="preserve"> </w:t>
      </w:r>
      <w:r w:rsidR="007E417F" w:rsidRPr="007E417F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>
        <w:rPr>
          <w:rFonts w:ascii="Arial" w:hAnsi="Arial" w:cs="Arial"/>
          <w:sz w:val="24"/>
          <w:szCs w:val="24"/>
          <w:u w:val="single"/>
        </w:rPr>
        <w:t>DOT</w:t>
      </w:r>
      <w:r w:rsidR="007E417F" w:rsidRPr="007E417F">
        <w:rPr>
          <w:rFonts w:ascii="Arial" w:hAnsi="Arial" w:cs="Arial"/>
          <w:sz w:val="24"/>
          <w:szCs w:val="24"/>
          <w:u w:val="single"/>
        </w:rPr>
        <w:t>, 701-328-</w:t>
      </w:r>
      <w:r w:rsidR="0052595D">
        <w:rPr>
          <w:rFonts w:ascii="Arial" w:hAnsi="Arial" w:cs="Arial"/>
          <w:sz w:val="24"/>
          <w:szCs w:val="24"/>
          <w:u w:val="single"/>
        </w:rPr>
        <w:t>1674</w:t>
      </w:r>
    </w:p>
    <w:sectPr w:rsidR="0039017D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6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7"/>
  </w:num>
  <w:num w:numId="3">
    <w:abstractNumId w:val="2"/>
  </w:num>
  <w:num w:numId="4">
    <w:abstractNumId w:val="15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6"/>
  </w:num>
  <w:num w:numId="8">
    <w:abstractNumId w:val="12"/>
  </w:num>
  <w:num w:numId="9">
    <w:abstractNumId w:val="7"/>
  </w:num>
  <w:num w:numId="10">
    <w:abstractNumId w:val="5"/>
  </w:num>
  <w:num w:numId="11">
    <w:abstractNumId w:val="0"/>
  </w:num>
  <w:num w:numId="12">
    <w:abstractNumId w:val="6"/>
  </w:num>
  <w:num w:numId="13">
    <w:abstractNumId w:val="14"/>
  </w:num>
  <w:num w:numId="14">
    <w:abstractNumId w:val="8"/>
  </w:num>
  <w:num w:numId="15">
    <w:abstractNumId w:val="10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"/>
  </w:num>
  <w:num w:numId="19">
    <w:abstractNumId w:val="13"/>
  </w:num>
  <w:num w:numId="20">
    <w:abstractNumId w:val="13"/>
  </w:num>
  <w:num w:numId="21">
    <w:abstractNumId w:val="9"/>
  </w:num>
  <w:num w:numId="22">
    <w:abstractNumId w:val="13"/>
  </w:num>
  <w:num w:numId="23">
    <w:abstractNumId w:val="13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Mq0FANycPostAAAA"/>
  </w:docVars>
  <w:rsids>
    <w:rsidRoot w:val="008C4DC6"/>
    <w:rsid w:val="000041ED"/>
    <w:rsid w:val="00007A7C"/>
    <w:rsid w:val="0002628C"/>
    <w:rsid w:val="000463E3"/>
    <w:rsid w:val="00052A8D"/>
    <w:rsid w:val="000555C7"/>
    <w:rsid w:val="000744A6"/>
    <w:rsid w:val="00085C41"/>
    <w:rsid w:val="000A0630"/>
    <w:rsid w:val="000A605C"/>
    <w:rsid w:val="000A7F0A"/>
    <w:rsid w:val="000D35E3"/>
    <w:rsid w:val="000D384D"/>
    <w:rsid w:val="000E2580"/>
    <w:rsid w:val="000F3F67"/>
    <w:rsid w:val="00101F45"/>
    <w:rsid w:val="00104709"/>
    <w:rsid w:val="001533F1"/>
    <w:rsid w:val="001660D2"/>
    <w:rsid w:val="00167377"/>
    <w:rsid w:val="00176B64"/>
    <w:rsid w:val="00191ECE"/>
    <w:rsid w:val="001A4C04"/>
    <w:rsid w:val="001B4FCD"/>
    <w:rsid w:val="001D7FB0"/>
    <w:rsid w:val="001F3001"/>
    <w:rsid w:val="002035E6"/>
    <w:rsid w:val="00206F75"/>
    <w:rsid w:val="0021242F"/>
    <w:rsid w:val="00215BAF"/>
    <w:rsid w:val="002175E4"/>
    <w:rsid w:val="00235BD9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6E1E"/>
    <w:rsid w:val="002F75B3"/>
    <w:rsid w:val="002F7BA2"/>
    <w:rsid w:val="00317645"/>
    <w:rsid w:val="00317BBC"/>
    <w:rsid w:val="00354AA3"/>
    <w:rsid w:val="00364097"/>
    <w:rsid w:val="0039017D"/>
    <w:rsid w:val="003A5F2D"/>
    <w:rsid w:val="003B0BC2"/>
    <w:rsid w:val="003D5F74"/>
    <w:rsid w:val="00404154"/>
    <w:rsid w:val="00431A9C"/>
    <w:rsid w:val="004510B9"/>
    <w:rsid w:val="0045647C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7240"/>
    <w:rsid w:val="006E077D"/>
    <w:rsid w:val="006F7707"/>
    <w:rsid w:val="007055B8"/>
    <w:rsid w:val="0071334C"/>
    <w:rsid w:val="00737CB4"/>
    <w:rsid w:val="00760FE0"/>
    <w:rsid w:val="00776E63"/>
    <w:rsid w:val="0077777E"/>
    <w:rsid w:val="0078645C"/>
    <w:rsid w:val="0078724C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3587"/>
    <w:rsid w:val="00880B4D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811FB"/>
    <w:rsid w:val="00A926B8"/>
    <w:rsid w:val="00AA0CEA"/>
    <w:rsid w:val="00AA56BA"/>
    <w:rsid w:val="00AC4213"/>
    <w:rsid w:val="00AC79C8"/>
    <w:rsid w:val="00AE1CC1"/>
    <w:rsid w:val="00AF5881"/>
    <w:rsid w:val="00B0026D"/>
    <w:rsid w:val="00B248FC"/>
    <w:rsid w:val="00B26D30"/>
    <w:rsid w:val="00B3099C"/>
    <w:rsid w:val="00B31B41"/>
    <w:rsid w:val="00B34D34"/>
    <w:rsid w:val="00B45719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C2EF7"/>
    <w:rsid w:val="00BC33CD"/>
    <w:rsid w:val="00BC5389"/>
    <w:rsid w:val="00BE7203"/>
    <w:rsid w:val="00BF152E"/>
    <w:rsid w:val="00BF6BD7"/>
    <w:rsid w:val="00BF7B80"/>
    <w:rsid w:val="00C0390D"/>
    <w:rsid w:val="00C11ABB"/>
    <w:rsid w:val="00C13EE5"/>
    <w:rsid w:val="00C248BF"/>
    <w:rsid w:val="00C27362"/>
    <w:rsid w:val="00C37E8F"/>
    <w:rsid w:val="00C5218A"/>
    <w:rsid w:val="00C54A9E"/>
    <w:rsid w:val="00C93DAD"/>
    <w:rsid w:val="00C944FE"/>
    <w:rsid w:val="00CA42D6"/>
    <w:rsid w:val="00CB0AF6"/>
    <w:rsid w:val="00CB3BBF"/>
    <w:rsid w:val="00CB56C3"/>
    <w:rsid w:val="00CC5281"/>
    <w:rsid w:val="00CC72D9"/>
    <w:rsid w:val="00CD77F1"/>
    <w:rsid w:val="00CE47D4"/>
    <w:rsid w:val="00CE612F"/>
    <w:rsid w:val="00CE7CCA"/>
    <w:rsid w:val="00CF1A81"/>
    <w:rsid w:val="00D04E56"/>
    <w:rsid w:val="00D11FF3"/>
    <w:rsid w:val="00D12D90"/>
    <w:rsid w:val="00D15CEC"/>
    <w:rsid w:val="00D553A4"/>
    <w:rsid w:val="00D579E6"/>
    <w:rsid w:val="00D756C6"/>
    <w:rsid w:val="00D8566C"/>
    <w:rsid w:val="00DB77D3"/>
    <w:rsid w:val="00DD43A5"/>
    <w:rsid w:val="00DF5970"/>
    <w:rsid w:val="00E0664E"/>
    <w:rsid w:val="00E57A32"/>
    <w:rsid w:val="00E7765A"/>
    <w:rsid w:val="00E8054E"/>
    <w:rsid w:val="00E90C9F"/>
    <w:rsid w:val="00E929A8"/>
    <w:rsid w:val="00EA2E3E"/>
    <w:rsid w:val="00EA5CBF"/>
    <w:rsid w:val="00EA6BF7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2762E"/>
    <w:rsid w:val="00F37877"/>
    <w:rsid w:val="00F41D82"/>
    <w:rsid w:val="00F632A2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7AF4761FC5248A4388B163FA0D2A8" ma:contentTypeVersion="13" ma:contentTypeDescription="Create a new document." ma:contentTypeScope="" ma:versionID="7c9208124518ec600f5c515c72f8507a">
  <xsd:schema xmlns:xsd="http://www.w3.org/2001/XMLSchema" xmlns:xs="http://www.w3.org/2001/XMLSchema" xmlns:p="http://schemas.microsoft.com/office/2006/metadata/properties" xmlns:ns3="b6ca8a69-203c-4bd9-8c29-14894e2328da" xmlns:ns4="3843c14c-ccf1-4db1-8f7a-32b95622a2a3" targetNamespace="http://schemas.microsoft.com/office/2006/metadata/properties" ma:root="true" ma:fieldsID="c7830e62658d8f55e1bf92c55f154baf" ns3:_="" ns4:_="">
    <xsd:import namespace="b6ca8a69-203c-4bd9-8c29-14894e2328da"/>
    <xsd:import namespace="3843c14c-ccf1-4db1-8f7a-32b95622a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a8a69-203c-4bd9-8c29-14894e2328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3c14c-ccf1-4db1-8f7a-32b95622a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D8C580-28EC-4324-BBA7-72D7BE74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a8a69-203c-4bd9-8c29-14894e2328da"/>
    <ds:schemaRef ds:uri="3843c14c-ccf1-4db1-8f7a-32b95622a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3F57C1-D4CD-49E9-AC12-D46C59CB585A}">
  <ds:schemaRefs>
    <ds:schemaRef ds:uri="b6ca8a69-203c-4bd9-8c29-14894e2328da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3843c14c-ccf1-4db1-8f7a-32b95622a2a3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Brad Schaffer</cp:lastModifiedBy>
  <cp:revision>4</cp:revision>
  <cp:lastPrinted>2013-12-27T21:39:00Z</cp:lastPrinted>
  <dcterms:created xsi:type="dcterms:W3CDTF">2020-08-14T18:31:00Z</dcterms:created>
  <dcterms:modified xsi:type="dcterms:W3CDTF">2020-08-19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7AF4761FC5248A4388B163FA0D2A8</vt:lpwstr>
  </property>
</Properties>
</file>